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p>
      <w:pPr>
        <w:pStyle w:val="FirstParagraph"/>
      </w:pPr>
      <w:r>
        <w:t xml:space="preserve">Your Name</w:t>
      </w:r>
    </w:p>
    <w:p>
      <w:pPr>
        <w:pStyle w:val="BodyText"/>
      </w:pPr>
      <w:r>
        <w:t xml:space="preserve">123 Wellington Street, Thorndon, Wellington 6011</w:t>
      </w:r>
    </w:p>
    <w:p>
      <w:pPr>
        <w:pStyle w:val="BodyText"/>
      </w:pPr>
      <w:r>
        <w:t xml:space="preserve">+64 22 123 4567 | your.email@domain.nz | linkedin.com/in/yourprofile</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Wellington, New Zealand</w:t>
      </w:r>
    </w:p>
    <w:bookmarkStart w:id="20" w:name="Xc29f0561017d2140b7c10fbe158ac576f5d5ed5"/>
    <w:p>
      <w:pPr>
        <w:pStyle w:val="Heading1"/>
      </w:pPr>
      <w:r>
        <w:t xml:space="preserve">Internship Application Letter for Human Resources Manager Position</w:t>
      </w:r>
    </w:p>
    <w:p>
      <w:pPr>
        <w:pStyle w:val="FirstParagraph"/>
      </w:pPr>
      <w:r>
        <w:t xml:space="preserve">Dear Hiring Manager,</w:t>
      </w:r>
    </w:p>
    <w:p>
      <w:pPr>
        <w:pStyle w:val="BodyText"/>
      </w:pPr>
      <w:r>
        <w:t xml:space="preserve">With profound enthusiasm, I submit my Internship Application Letter for the Human Resources Manager internship position within your esteemed organization in New Zealand Wellington. As a dedicated and culturally aware student pursuing a Bachelor of Business (Human Resource Management) at Victoria University of Wellington, I have meticulously aligned my academic pursuits and professional aspirations with the dynamic HR landscape of Aotearoa New Zealand. This opportunity represents not merely an internship, but a transformative step toward becoming an HR leader who can meaningfully contribute to Wellington's vibrant business ecosystem while upholding Te Tiriti o Waitangi principles that define our national identity.</w:t>
      </w:r>
    </w:p>
    <w:p>
      <w:pPr>
        <w:pStyle w:val="BodyText"/>
      </w:pPr>
      <w:r>
        <w:t xml:space="preserve">My academic journey in Wellington has been deeply enriched by the city's unique blend of Māori cultural immersion and international business perspectives. Courses such as 'Indigenous Workforce Development' and 'Cross-Cultural Negotiation Strategies' have equipped me with specialized knowledge relevant to New Zealand's evolving employment landscape. During my studies, I actively participated in the Victoria University HR Society, where I organized a successful workshop on 'Modern Recruitment Practices for Diverse Wellington Workplaces,' which attracted over 150 attendees from local businesses including ASB and Weta Workshop. This experience reinforced my understanding of how HR practices must be tailored to New Zealand's multicultural context—a critical consideration for any organization operating in the vibrant hub that is Wellington.</w:t>
      </w:r>
    </w:p>
    <w:p>
      <w:pPr>
        <w:pStyle w:val="BodyText"/>
      </w:pPr>
      <w:r>
        <w:t xml:space="preserve">What particularly excites me about this Human Resources Manager internship opportunity is its focus on practical application within the Wellington environment. I am eager to apply my proficiency in Workday HRIS, which I mastered through a university project simulating talent management for a fictional Wellington-based tech startup. This included creating succession plans and diversity metrics aligned with New Zealand's Employment Relations Act 2000 and Human Rights Act 1993—standards that are foundational to ethical HR practice in this country. My recent volunteer role as HR Coordinator at the Wellington Community Trust further solidified my commitment to community-focused HR strategies, where I assisted in developing an onboarding program that reduced new employee settlement time by 25% through culturally responsive practices.</w:t>
      </w:r>
    </w:p>
    <w:p>
      <w:pPr>
        <w:pStyle w:val="BodyText"/>
      </w:pPr>
      <w:r>
        <w:t xml:space="preserve">Wellington's position as New Zealand's political and cultural capital provides an unparalleled environment for HR development. The city's concentration of government agencies, creative industries, and international organizations creates a unique laboratory for studying contemporary HR challenges—from managing hybrid work models in the post-pandemic era to fostering inclusive workplaces that reflect Aotearoa's diverse population. I have closely followed your company's initiatives in workplace wellbeing, particularly your partnership with Wellington City Council on the 'Healthy Workplaces NZ' program, which resonates deeply with my belief that HR must champion employee wellbeing as a strategic priority. In my view, the Human Resources Manager internship here would provide an exceptional foundation for contributing to such meaningful work within New Zealand's premier business district.</w:t>
      </w:r>
    </w:p>
    <w:p>
      <w:pPr>
        <w:pStyle w:val="BodyText"/>
      </w:pPr>
      <w:r>
        <w:t xml:space="preserve">My practical experience extends to navigating New Zealand's specific regulatory environment. During a summer placement at a Wellington-based consultancy, I assisted in preparing Employment Agreements compliant with the Fair Pay Agreements Act 2023 and developed training modules on the Protected Disclosures Act 2015—both critical components of HR practice in our national context. This work required careful cultural consideration, particularly when advising teams on Te Ao Māori perspectives regarding workplace relationships. I also facilitated a team-building event using Tikanga Māori principles at the New Zealand Symphony Orchestra, demonstrating my ability to bridge cultural understanding with operational HR objectives—a skill essential for any Human Resources Manager operating effectively in Wellington.</w:t>
      </w:r>
    </w:p>
    <w:p>
      <w:pPr>
        <w:pStyle w:val="BodyText"/>
      </w:pPr>
      <w:r>
        <w:t xml:space="preserve">I am particularly drawn to your organization's commitment to innovation in people management, as evidenced by your recent launch of the 'Future Ready Workforce' initiative. I propose that my internship could contribute fresh perspectives on digital HR transformation while learning from experienced practitioners who understand New Zealand's unique employment context. My academic research on 'Generational Diversity in Wellington's Tech Sector' revealed significant opportunities for HR strategies to bridge millennial and Gen Z workforce expectations—a topic I am eager to explore further under your guidance. Having spent five years immersed in Wellington life, including two years as a student at Victoria University, I possess not only professional knowledge but also deep community understanding essential for effective HR leadership in this city.</w:t>
      </w:r>
    </w:p>
    <w:p>
      <w:pPr>
        <w:pStyle w:val="BodyText"/>
      </w:pPr>
      <w:r>
        <w:t xml:space="preserve">The Human Resources Manager internship represents more than a career stepping stone; it is an opportunity to engage meaningfully with New Zealand's evolving workplace culture. I am deeply committed to contributing to Aotearoa's HR excellence while developing as a culturally intelligent professional who understands that Wellington's success stems from its people. My proficiency in both English and te reo Māori (Level 1 certification), combined with my knowledge of local employment standards, positions me to immediately support your team while learning from your expertise.</w:t>
      </w:r>
    </w:p>
    <w:p>
      <w:pPr>
        <w:pStyle w:val="BodyText"/>
      </w:pPr>
      <w:r>
        <w:t xml:space="preserve">I have attached my resume detailing further qualifications including: Certificate IV in Human Resource Management (completed with distinction), completion of the NZHRM Professional Development Pathway, and a portfolio showcasing HR project work for Wellington-based organizations. I am available for an interview at your earliest convenience and would welcome the opportunity to discuss how my proactive approach to HR challenges can support your team's objectives in New Zealand Wellington.</w:t>
      </w:r>
    </w:p>
    <w:p>
      <w:pPr>
        <w:pStyle w:val="BodyText"/>
      </w:pPr>
      <w:r>
        <w:t xml:space="preserve">Thank you for considering this Internship Application Letter. I am eager to bring my cultural awareness, academic rigor, and practical HR skills to your organization and contribute meaningfully to the advancement of human resource practices in our vibrant capital city.</w:t>
      </w:r>
    </w:p>
    <w:p>
      <w:pPr>
        <w:pStyle w:val="BodyText"/>
      </w:pPr>
      <w:r>
        <w:t xml:space="preserve">Sincerely,</w:t>
      </w:r>
      <w:r>
        <w:br/>
      </w:r>
    </w:p>
    <w:p>
      <w:pPr>
        <w:pStyle w:val="BodyText"/>
      </w:pPr>
      <w:r>
        <w:t xml:space="preserve">Your Name</w:t>
      </w:r>
    </w:p>
    <w:p>
      <w:pPr>
        <w:pStyle w:val="BodyText"/>
      </w:pPr>
      <w:r>
        <w:rPr>
          <w:iCs/>
          <w:i/>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3T15:45:57Z</dcterms:created>
  <dcterms:modified xsi:type="dcterms:W3CDTF">2026-07-23T15:45:57Z</dcterms:modified>
</cp:coreProperties>
</file>

<file path=docProps/custom.xml><?xml version="1.0" encoding="utf-8"?>
<Properties xmlns="http://schemas.openxmlformats.org/officeDocument/2006/custom-properties" xmlns:vt="http://schemas.openxmlformats.org/officeDocument/2006/docPropsVTypes"/>
</file>